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EC362A" w14:textId="77777777" w:rsidR="0057672E" w:rsidRDefault="008334C0">
      <w:pPr>
        <w:spacing w:before="10" w:after="1"/>
        <w:rPr>
          <w:rFonts w:ascii="Times New Roman"/>
          <w:sz w:val="19"/>
        </w:rPr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503313080" behindDoc="1" locked="0" layoutInCell="1" allowOverlap="1" wp14:anchorId="111F81E8" wp14:editId="00C74D0B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772400" cy="2381250"/>
                <wp:effectExtent l="0" t="0" r="0" b="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2381250"/>
                          <a:chOff x="0" y="0"/>
                          <a:chExt cx="12240" cy="3750"/>
                        </a:xfrm>
                      </wpg:grpSpPr>
                      <pic:pic xmlns:pic="http://schemas.openxmlformats.org/drawingml/2006/picture">
                        <pic:nvPicPr>
                          <pic:cNvPr id="14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0" cy="3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9075" y="229"/>
                            <a:ext cx="2271" cy="3314"/>
                          </a:xfrm>
                          <a:prstGeom prst="rect">
                            <a:avLst/>
                          </a:prstGeom>
                          <a:solidFill>
                            <a:srgbClr val="00274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" y="1314"/>
                            <a:ext cx="8084" cy="1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15" y="0"/>
                            <a:ext cx="6435" cy="1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64CDB4" id="Group 13" o:spid="_x0000_s1026" style="position:absolute;margin-left:0;margin-top:0;width:612pt;height:187.5pt;z-index:-3400;mso-position-horizontal-relative:page;mso-position-vertical-relative:page" coordsize="12240,37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style="position:absolute;width:12240;height:375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SccL/DAAAA2wAAAA8AAABkcnMvZG93bnJldi54bWxET01LAzEQvRf8D2EEL2KTWlG7bVpKoVV6&#10;EK0KPQ6b6W50M1k26Tb+eyMIvc3jfc5skVwjeuqC9axhNFQgiEtvLFcaPt7XN48gQkQ22HgmDT8U&#10;YDG/GMywMP7Eb9TvYiVyCIcCNdQxtoWUoazJYRj6ljhzB985jBl2lTQdnnK4a+StUvfSoeXcUGNL&#10;q5rK793RaVCTp5AePjcvam/tePTap+31V9L66jItpyAipXgW/7ufTZ5/B3+/5APk/Bc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1Jxwv8MAAADbAAAADwAAAAAAAAAAAAAAAACf&#10;AgAAZHJzL2Rvd25yZXYueG1sUEsFBgAAAAAEAAQA9wAAAI8DAAAAAA==&#10;">
                  <v:imagedata r:id="rId8" o:title=""/>
                </v:shape>
                <v:rect id="Rectangle 16" o:spid="_x0000_s1028" style="position:absolute;left:9075;top:229;width:2271;height:331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Moe8MA&#10;AADbAAAADwAAAGRycy9kb3ducmV2LnhtbERPS2vCQBC+C/0PyxR6Ed20UpE0mxACoh417aG3ITvN&#10;o9nZmF01/vtuodDbfHzPSbLJ9OJKo2stK3heRiCIK6tbrhW8l9vFBoTzyBp7y6TgTg6y9GGWYKzt&#10;jY90PflahBB2MSpovB9iKV3VkEG3tANx4L7saNAHONZSj3gL4aaXL1G0lgZbDg0NDlQ0VH2fLkbB&#10;4Vh0+ef6I5+2q/m573bluahKpZ4ep/wNhKfJ/4v/3Hsd5r/C7y/hAJn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IMoe8MAAADbAAAADwAAAAAAAAAAAAAAAACYAgAAZHJzL2Rv&#10;d25yZXYueG1sUEsFBgAAAAAEAAQA9QAAAIgDAAAAAA==&#10;" fillcolor="#002744" stroked="f"/>
                <v:shape id="Picture 15" o:spid="_x0000_s1029" type="#_x0000_t75" style="position:absolute;left:991;top:1314;width:8084;height:148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/utmLCAAAA2wAAAA8AAABkcnMvZG93bnJldi54bWxET9tqwkAQfS/0H5Yp+FJ0Y6EiMRspghCo&#10;Uqp+wJAdk9jsbMyOJv37bqHQtzmc62Tr0bXqTn1oPBuYzxJQxKW3DVcGTsftdAkqCLLF1jMZ+KYA&#10;6/zxIcPU+oE/6X6QSsUQDikaqEW6VOtQ1uQwzHxHHLmz7x1KhH2lbY9DDHetfkmShXbYcGyosaNN&#10;TeXX4eYMLAtdtbL9eH2nZni+Fhc573d7YyZP49sKlNAo/+I/d2Hj/AX8/hIP0PkP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v7rZiwgAAANsAAAAPAAAAAAAAAAAAAAAAAJ8C&#10;AABkcnMvZG93bnJldi54bWxQSwUGAAAAAAQABAD3AAAAjgMAAAAA&#10;">
                  <v:imagedata r:id="rId9" o:title=""/>
                </v:shape>
                <v:shape id="Picture 14" o:spid="_x0000_s1030" type="#_x0000_t75" style="position:absolute;left:2115;width:6435;height:14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VHYXDBAAAA2wAAAA8AAABkcnMvZG93bnJldi54bWxET0uLwjAQvi/4H8IIXhZNV8FqbRQVBGEv&#10;vsDr0IxtaTMpTdbWf28WFvY2H99z0k1vavGk1pWWFXxNIhDEmdUl5wpu18N4AcJ5ZI21ZVLwIgeb&#10;9eAjxUTbjs/0vPhchBB2CSoovG8SKV1WkEE3sQ1x4B62NegDbHOpW+xCuKnlNIrm0mDJoaHAhvYF&#10;ZdXlxyjoul1120Um/j4sF/E0M7Py83RXajTstysQnnr/L/5zH3WYH8PvL+EAuX4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VHYXDBAAAA2wAAAA8AAAAAAAAAAAAAAAAAnwIA&#10;AGRycy9kb3ducmV2LnhtbFBLBQYAAAAABAAEAPcAAACNAwAAAAA=&#10;">
                  <v:imagedata r:id="rId10" o:title=""/>
                </v:shape>
                <w10:wrap anchorx="page" anchory="page"/>
              </v:group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1168" behindDoc="0" locked="0" layoutInCell="1" allowOverlap="1" wp14:anchorId="78E35577" wp14:editId="4452B875">
                <wp:simplePos x="0" y="0"/>
                <wp:positionH relativeFrom="page">
                  <wp:posOffset>0</wp:posOffset>
                </wp:positionH>
                <wp:positionV relativeFrom="page">
                  <wp:posOffset>9715500</wp:posOffset>
                </wp:positionV>
                <wp:extent cx="7771765" cy="342265"/>
                <wp:effectExtent l="0" t="0" r="635" b="635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1765" cy="342265"/>
                        </a:xfrm>
                        <a:prstGeom prst="rect">
                          <a:avLst/>
                        </a:prstGeom>
                        <a:solidFill>
                          <a:srgbClr val="DADAD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36559A" id="Rectangle 12" o:spid="_x0000_s1026" style="position:absolute;margin-left:0;margin-top:765pt;width:611.95pt;height:26.95pt;z-index:1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" fillcolor="#dadada" stroked="f">
                <w10:wrap anchorx="page" anchory="page"/>
              </v:rect>
            </w:pict>
          </mc:Fallback>
        </mc:AlternateContent>
      </w:r>
      <w:r w:rsidR="00A27F4B">
        <w:rPr>
          <w:noProof/>
          <w:lang w:bidi="ar-SA"/>
        </w:rPr>
        <w:drawing>
          <wp:anchor distT="0" distB="0" distL="0" distR="0" simplePos="0" relativeHeight="268432103" behindDoc="1" locked="0" layoutInCell="1" allowOverlap="1" wp14:anchorId="347B3A0B" wp14:editId="766E9428">
            <wp:simplePos x="0" y="0"/>
            <wp:positionH relativeFrom="page">
              <wp:posOffset>5857875</wp:posOffset>
            </wp:positionH>
            <wp:positionV relativeFrom="page">
              <wp:posOffset>257175</wp:posOffset>
            </wp:positionV>
            <wp:extent cx="1257300" cy="1885950"/>
            <wp:effectExtent l="0" t="0" r="0" b="0"/>
            <wp:wrapNone/>
            <wp:docPr id="1" name="image4.jpeg" descr="C:\Users\rhaddad\Google Drive\Rami Documents\Flash Backup_August\32G Flash Drive\ECE Dept 1_Page CV Template\Pictures\Elshahat_Adel-200x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15"/>
      </w:tblGrid>
      <w:tr w:rsidR="0057672E" w14:paraId="4E89EB5B" w14:textId="77777777">
        <w:trPr>
          <w:trHeight w:val="3313"/>
        </w:trPr>
        <w:tc>
          <w:tcPr>
            <w:tcW w:w="10415" w:type="dxa"/>
          </w:tcPr>
          <w:p w14:paraId="15E69757" w14:textId="77777777" w:rsidR="0057672E" w:rsidRDefault="0057672E">
            <w:pPr>
              <w:pStyle w:val="TableParagraph"/>
              <w:ind w:left="0"/>
              <w:rPr>
                <w:rFonts w:ascii="Times New Roman"/>
                <w:sz w:val="36"/>
              </w:rPr>
            </w:pPr>
          </w:p>
          <w:p w14:paraId="4A48B348" w14:textId="77777777" w:rsidR="0057672E" w:rsidRDefault="0057672E">
            <w:pPr>
              <w:pStyle w:val="TableParagraph"/>
              <w:ind w:left="0"/>
              <w:rPr>
                <w:rFonts w:ascii="Times New Roman"/>
                <w:sz w:val="36"/>
              </w:rPr>
            </w:pPr>
          </w:p>
          <w:p w14:paraId="6212A05B" w14:textId="77777777" w:rsidR="0057672E" w:rsidRDefault="0057672E">
            <w:pPr>
              <w:pStyle w:val="TableParagraph"/>
              <w:spacing w:before="2"/>
              <w:ind w:left="0"/>
              <w:rPr>
                <w:rFonts w:ascii="Times New Roman"/>
                <w:sz w:val="35"/>
              </w:rPr>
            </w:pPr>
          </w:p>
          <w:p w14:paraId="7F9E9CAB" w14:textId="5FEF26EE" w:rsidR="0057672E" w:rsidRDefault="00EE0D97">
            <w:pPr>
              <w:pStyle w:val="TableParagraph"/>
              <w:ind w:left="200"/>
              <w:rPr>
                <w:b/>
                <w:sz w:val="36"/>
              </w:rPr>
            </w:pPr>
            <w:proofErr w:type="spellStart"/>
            <w:r>
              <w:rPr>
                <w:b/>
                <w:color w:val="FFFFFF"/>
                <w:sz w:val="36"/>
              </w:rPr>
              <w:t>Soonkiei</w:t>
            </w:r>
            <w:proofErr w:type="spellEnd"/>
            <w:r>
              <w:rPr>
                <w:b/>
                <w:color w:val="FFFFFF"/>
                <w:sz w:val="36"/>
              </w:rPr>
              <w:t xml:space="preserve"> Nam</w:t>
            </w:r>
            <w:r w:rsidR="00A27F4B">
              <w:rPr>
                <w:b/>
                <w:color w:val="FFFFFF"/>
                <w:sz w:val="36"/>
              </w:rPr>
              <w:t>, Assistant Professor</w:t>
            </w:r>
          </w:p>
          <w:p w14:paraId="02ED559E" w14:textId="77777777" w:rsidR="0057672E" w:rsidRDefault="00A27F4B">
            <w:pPr>
              <w:pStyle w:val="TableParagraph"/>
              <w:spacing w:before="119"/>
              <w:ind w:left="257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 xml:space="preserve">Department of </w:t>
            </w:r>
            <w:r w:rsidR="00D66AF4">
              <w:rPr>
                <w:b/>
                <w:color w:val="FFFFFF"/>
                <w:sz w:val="28"/>
              </w:rPr>
              <w:t>Civil Engineering and Construction</w:t>
            </w:r>
          </w:p>
          <w:p w14:paraId="65FA4DDC" w14:textId="6CD837E4" w:rsidR="0057672E" w:rsidRDefault="00A27F4B" w:rsidP="00CE0BE8">
            <w:pPr>
              <w:pStyle w:val="TableParagraph"/>
              <w:spacing w:before="121"/>
              <w:ind w:left="257"/>
              <w:rPr>
                <w:sz w:val="20"/>
              </w:rPr>
            </w:pPr>
            <w:r>
              <w:rPr>
                <w:color w:val="FFFFFF"/>
                <w:sz w:val="20"/>
              </w:rPr>
              <w:t xml:space="preserve">P.O. Box </w:t>
            </w:r>
            <w:r w:rsidR="00CE0BE8">
              <w:rPr>
                <w:color w:val="FFFFFF"/>
                <w:sz w:val="20"/>
              </w:rPr>
              <w:t>8077</w:t>
            </w:r>
            <w:r>
              <w:rPr>
                <w:color w:val="FFFFFF"/>
                <w:sz w:val="20"/>
              </w:rPr>
              <w:t xml:space="preserve"> </w:t>
            </w:r>
            <w:r>
              <w:rPr>
                <w:color w:val="99C9EC"/>
                <w:sz w:val="20"/>
              </w:rPr>
              <w:t xml:space="preserve">• </w:t>
            </w:r>
            <w:r>
              <w:rPr>
                <w:color w:val="FFFFFF"/>
                <w:sz w:val="20"/>
              </w:rPr>
              <w:t xml:space="preserve">Statesboro, GA 30460 </w:t>
            </w:r>
            <w:r>
              <w:rPr>
                <w:color w:val="99C9EC"/>
                <w:sz w:val="20"/>
              </w:rPr>
              <w:t xml:space="preserve">• </w:t>
            </w:r>
            <w:r>
              <w:rPr>
                <w:color w:val="FFFFFF"/>
                <w:sz w:val="20"/>
              </w:rPr>
              <w:t>(912) 478-</w:t>
            </w:r>
            <w:r w:rsidR="00EE0D97">
              <w:rPr>
                <w:color w:val="FFFFFF"/>
                <w:sz w:val="20"/>
              </w:rPr>
              <w:t>2343</w:t>
            </w:r>
            <w:r>
              <w:rPr>
                <w:color w:val="FFFFFF"/>
                <w:sz w:val="20"/>
              </w:rPr>
              <w:t xml:space="preserve"> </w:t>
            </w:r>
            <w:r>
              <w:rPr>
                <w:color w:val="99C9EC"/>
                <w:sz w:val="20"/>
              </w:rPr>
              <w:t xml:space="preserve">• </w:t>
            </w:r>
            <w:r w:rsidR="00EE0D97">
              <w:rPr>
                <w:color w:val="FFFFFF"/>
                <w:sz w:val="20"/>
              </w:rPr>
              <w:t>snam</w:t>
            </w:r>
            <w:r w:rsidR="00CE0BE8" w:rsidRPr="00CE0BE8">
              <w:rPr>
                <w:color w:val="FFFFFF"/>
                <w:sz w:val="20"/>
              </w:rPr>
              <w:t>@georgiasouthern.edu</w:t>
            </w:r>
          </w:p>
        </w:tc>
      </w:tr>
      <w:tr w:rsidR="0057672E" w:rsidRPr="00197334" w14:paraId="1A39AAA9" w14:textId="77777777" w:rsidTr="00197334">
        <w:trPr>
          <w:trHeight w:val="2133"/>
        </w:trPr>
        <w:tc>
          <w:tcPr>
            <w:tcW w:w="10415" w:type="dxa"/>
          </w:tcPr>
          <w:p w14:paraId="1C16EB43" w14:textId="77777777" w:rsidR="0057672E" w:rsidRPr="00197334" w:rsidRDefault="0057672E">
            <w:pPr>
              <w:pStyle w:val="TableParagraph"/>
              <w:ind w:left="0"/>
              <w:rPr>
                <w:rFonts w:ascii="Times New Roman"/>
                <w:sz w:val="28"/>
              </w:rPr>
            </w:pPr>
          </w:p>
          <w:p w14:paraId="364C1DB7" w14:textId="77777777" w:rsidR="0057672E" w:rsidRPr="00197334" w:rsidRDefault="0057672E">
            <w:pPr>
              <w:pStyle w:val="TableParagraph"/>
              <w:spacing w:before="5"/>
              <w:ind w:left="0"/>
              <w:rPr>
                <w:rFonts w:ascii="Times New Roman"/>
                <w:sz w:val="20"/>
              </w:rPr>
            </w:pPr>
          </w:p>
          <w:p w14:paraId="211CCE0C" w14:textId="77777777" w:rsidR="0057672E" w:rsidRPr="00197334" w:rsidRDefault="00A27F4B">
            <w:pPr>
              <w:pStyle w:val="TableParagraph"/>
              <w:spacing w:after="20"/>
              <w:ind w:left="257"/>
              <w:rPr>
                <w:b/>
                <w:sz w:val="28"/>
              </w:rPr>
            </w:pPr>
            <w:bookmarkStart w:id="0" w:name="▼_Education"/>
            <w:bookmarkEnd w:id="0"/>
            <w:r w:rsidRPr="00197334">
              <w:rPr>
                <w:rFonts w:ascii="MS UI Gothic" w:hAnsi="MS UI Gothic"/>
                <w:color w:val="99C9EC"/>
                <w:sz w:val="18"/>
              </w:rPr>
              <w:t xml:space="preserve">▼ </w:t>
            </w:r>
            <w:r w:rsidRPr="00197334">
              <w:rPr>
                <w:b/>
                <w:color w:val="002744"/>
                <w:sz w:val="28"/>
              </w:rPr>
              <w:t>Education</w:t>
            </w:r>
          </w:p>
          <w:p w14:paraId="691970A8" w14:textId="77777777" w:rsidR="0057672E" w:rsidRPr="00197334" w:rsidRDefault="008334C0">
            <w:pPr>
              <w:pStyle w:val="TableParagraph"/>
              <w:spacing w:line="44" w:lineRule="exact"/>
              <w:ind w:left="206"/>
              <w:rPr>
                <w:rFonts w:ascii="Times New Roman"/>
                <w:sz w:val="6"/>
              </w:rPr>
            </w:pPr>
            <w:r w:rsidRPr="00197334">
              <w:rPr>
                <w:rFonts w:ascii="Times New Roman"/>
                <w:noProof/>
                <w:sz w:val="6"/>
                <w:lang w:bidi="ar-SA"/>
              </w:rPr>
              <mc:AlternateContent>
                <mc:Choice Requires="wpg">
                  <w:drawing>
                    <wp:inline distT="0" distB="0" distL="0" distR="0" wp14:anchorId="0B36AC69" wp14:editId="4B80DE95">
                      <wp:extent cx="6300470" cy="27940"/>
                      <wp:effectExtent l="22860" t="4445" r="20320" b="5715"/>
                      <wp:docPr id="10" name="Group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300470" cy="27940"/>
                                <a:chOff x="0" y="0"/>
                                <a:chExt cx="9922" cy="44"/>
                              </a:xfrm>
                            </wpg:grpSpPr>
                            <wps:wsp>
                              <wps:cNvPr id="11" name="Line 11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22"/>
                                  <a:ext cx="9922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27432">
                                  <a:solidFill>
                                    <a:srgbClr val="99C9EC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B5EEA5" id="Group 10" o:spid="_x0000_s1026" style="width:496.1pt;height:2.2pt;mso-position-horizontal-relative:char;mso-position-vertical-relative:line" coordsize="992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">
                      <v:line id="Line 11" o:spid="_x0000_s1027" style="position:absolute;visibility:visible;mso-wrap-style:square" from="0,22" to="9922,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VBujMAAAADbAAAADwAAAGRycy9kb3ducmV2LnhtbERPTWvCQBC9F/wPywi91Y1Fi0ZXkVKL&#10;l2Kj4nnIjklIdjZkpxr/vVso9DaP9znLde8adaUuVJ4NjEcJKOLc24oLA6fj9mUGKgiyxcYzGbhT&#10;gPVq8LTE1PobZ3Q9SKFiCIcUDZQibap1yEtyGEa+JY7cxXcOJcKu0LbDWwx3jX5NkjftsOLYUGJL&#10;7yXl9eHHGfjmKX7UMssmn/OCzvX8a7/PxJjnYb9ZgBLq5V/8597ZOH8Mv7/EA/Tq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lQbozAAAAA2wAAAA8AAAAAAAAAAAAAAAAA&#10;oQIAAGRycy9kb3ducmV2LnhtbFBLBQYAAAAABAAEAPkAAACOAwAAAAA=&#10;" strokecolor="#99c9ec" strokeweight="2.16pt"/>
                      <w10:anchorlock/>
                    </v:group>
                  </w:pict>
                </mc:Fallback>
              </mc:AlternateContent>
            </w:r>
          </w:p>
          <w:p w14:paraId="1003D61E" w14:textId="4F1E196F" w:rsidR="0057672E" w:rsidRPr="00D66AF4" w:rsidRDefault="00E71245">
            <w:pPr>
              <w:pStyle w:val="TableParagraph"/>
              <w:numPr>
                <w:ilvl w:val="0"/>
                <w:numId w:val="3"/>
              </w:numPr>
              <w:tabs>
                <w:tab w:val="left" w:pos="977"/>
                <w:tab w:val="left" w:pos="978"/>
              </w:tabs>
              <w:spacing w:line="255" w:lineRule="exact"/>
            </w:pPr>
            <w:r w:rsidRPr="00D66AF4">
              <w:t xml:space="preserve">Ph.D. in Civil Engineering, </w:t>
            </w:r>
            <w:r w:rsidR="00EE0D97">
              <w:t>Virginia Polytechnic Institute and State University</w:t>
            </w:r>
            <w:r w:rsidRPr="00D66AF4">
              <w:t>, 201</w:t>
            </w:r>
            <w:r w:rsidR="00EE0D97">
              <w:t>1</w:t>
            </w:r>
          </w:p>
          <w:p w14:paraId="02BAD05D" w14:textId="7E503030" w:rsidR="00EE0D97" w:rsidRDefault="00EE0D97">
            <w:pPr>
              <w:pStyle w:val="TableParagraph"/>
              <w:numPr>
                <w:ilvl w:val="0"/>
                <w:numId w:val="3"/>
              </w:numPr>
              <w:tabs>
                <w:tab w:val="left" w:pos="977"/>
                <w:tab w:val="left" w:pos="978"/>
              </w:tabs>
              <w:spacing w:line="255" w:lineRule="exact"/>
            </w:pPr>
            <w:r>
              <w:t>M.S.</w:t>
            </w:r>
            <w:r w:rsidRPr="00D66AF4">
              <w:t xml:space="preserve"> in Civil Engineering, </w:t>
            </w:r>
            <w:r>
              <w:t>Virginia Polytechnic Institute and State University</w:t>
            </w:r>
            <w:r w:rsidRPr="00D66AF4">
              <w:t>, 20</w:t>
            </w:r>
            <w:r>
              <w:t>05</w:t>
            </w:r>
          </w:p>
          <w:p w14:paraId="41B9FB3B" w14:textId="6009C2A4" w:rsidR="00EE0D97" w:rsidRDefault="00EE0D97">
            <w:pPr>
              <w:pStyle w:val="TableParagraph"/>
              <w:numPr>
                <w:ilvl w:val="0"/>
                <w:numId w:val="3"/>
              </w:numPr>
              <w:tabs>
                <w:tab w:val="left" w:pos="977"/>
                <w:tab w:val="left" w:pos="978"/>
              </w:tabs>
              <w:spacing w:line="255" w:lineRule="exact"/>
            </w:pPr>
            <w:r>
              <w:t>M.E.</w:t>
            </w:r>
            <w:r w:rsidRPr="00D66AF4">
              <w:t xml:space="preserve"> in Civil Engineering, </w:t>
            </w:r>
            <w:proofErr w:type="spellStart"/>
            <w:r>
              <w:t>Ajou</w:t>
            </w:r>
            <w:proofErr w:type="spellEnd"/>
            <w:r>
              <w:t xml:space="preserve"> University, Korea</w:t>
            </w:r>
            <w:r w:rsidRPr="00D66AF4">
              <w:t xml:space="preserve">, </w:t>
            </w:r>
            <w:r>
              <w:t>1998</w:t>
            </w:r>
          </w:p>
          <w:p w14:paraId="12D54160" w14:textId="04540259" w:rsidR="00E71245" w:rsidRPr="00197334" w:rsidRDefault="00EE0D97">
            <w:pPr>
              <w:pStyle w:val="TableParagraph"/>
              <w:numPr>
                <w:ilvl w:val="0"/>
                <w:numId w:val="3"/>
              </w:numPr>
              <w:tabs>
                <w:tab w:val="left" w:pos="977"/>
                <w:tab w:val="left" w:pos="978"/>
              </w:tabs>
              <w:spacing w:line="255" w:lineRule="exact"/>
            </w:pPr>
            <w:r>
              <w:t xml:space="preserve">B.E. </w:t>
            </w:r>
            <w:r w:rsidRPr="00D66AF4">
              <w:t xml:space="preserve">in Civil Engineering, </w:t>
            </w:r>
            <w:proofErr w:type="spellStart"/>
            <w:r>
              <w:t>Ajou</w:t>
            </w:r>
            <w:proofErr w:type="spellEnd"/>
            <w:r>
              <w:t xml:space="preserve"> University, Korea</w:t>
            </w:r>
            <w:r w:rsidRPr="00D66AF4">
              <w:t xml:space="preserve">, </w:t>
            </w:r>
            <w:r>
              <w:t>1996</w:t>
            </w:r>
          </w:p>
        </w:tc>
      </w:tr>
      <w:tr w:rsidR="0057672E" w:rsidRPr="00197334" w14:paraId="47F75A5F" w14:textId="77777777">
        <w:trPr>
          <w:trHeight w:val="1374"/>
        </w:trPr>
        <w:tc>
          <w:tcPr>
            <w:tcW w:w="10415" w:type="dxa"/>
          </w:tcPr>
          <w:p w14:paraId="3154E45F" w14:textId="77777777" w:rsidR="0057672E" w:rsidRPr="00197334" w:rsidRDefault="00A27F4B">
            <w:pPr>
              <w:pStyle w:val="TableParagraph"/>
              <w:spacing w:before="36" w:after="20"/>
              <w:ind w:left="257"/>
              <w:rPr>
                <w:b/>
                <w:sz w:val="28"/>
              </w:rPr>
            </w:pPr>
            <w:bookmarkStart w:id="1" w:name="Teaching_Expertise/Courses"/>
            <w:bookmarkEnd w:id="1"/>
            <w:r w:rsidRPr="00197334">
              <w:rPr>
                <w:b/>
                <w:color w:val="002744"/>
                <w:sz w:val="28"/>
              </w:rPr>
              <w:t>Teaching Expertise/Courses</w:t>
            </w:r>
          </w:p>
          <w:p w14:paraId="20C9D539" w14:textId="77777777" w:rsidR="0057672E" w:rsidRPr="00197334" w:rsidRDefault="008334C0">
            <w:pPr>
              <w:pStyle w:val="TableParagraph"/>
              <w:spacing w:line="44" w:lineRule="exact"/>
              <w:ind w:left="206"/>
              <w:rPr>
                <w:rFonts w:ascii="Times New Roman"/>
                <w:sz w:val="6"/>
              </w:rPr>
            </w:pPr>
            <w:r w:rsidRPr="00197334">
              <w:rPr>
                <w:rFonts w:ascii="Times New Roman"/>
                <w:noProof/>
                <w:sz w:val="6"/>
                <w:lang w:bidi="ar-SA"/>
              </w:rPr>
              <mc:AlternateContent>
                <mc:Choice Requires="wpg">
                  <w:drawing>
                    <wp:inline distT="0" distB="0" distL="0" distR="0" wp14:anchorId="29E7DAF0" wp14:editId="3EC6F6BD">
                      <wp:extent cx="6300470" cy="27940"/>
                      <wp:effectExtent l="22860" t="3810" r="20320" b="6350"/>
                      <wp:docPr id="8" name="Group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300470" cy="27940"/>
                                <a:chOff x="0" y="0"/>
                                <a:chExt cx="9922" cy="44"/>
                              </a:xfrm>
                            </wpg:grpSpPr>
                            <wps:wsp>
                              <wps:cNvPr id="9" name="Line 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22"/>
                                  <a:ext cx="9922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27432">
                                  <a:solidFill>
                                    <a:srgbClr val="99C9EC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1A8C1DF" id="Group 8" o:spid="_x0000_s1026" style="width:496.1pt;height:2.2pt;mso-position-horizontal-relative:char;mso-position-vertical-relative:line" coordsize="992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">
                      <v:line id="Line 9" o:spid="_x0000_s1027" style="position:absolute;visibility:visible;mso-wrap-style:square" from="0,22" to="9922,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hHCScIAAADaAAAADwAAAGRycy9kb3ducmV2LnhtbESPQWvCQBSE74X+h+UVequbihUTXaVI&#10;Lb0UjYrnR/aZhGTfhuyrpv++WxA8DjPzDbNYDa5VF+pD7dnA6ygBRVx4W3Np4HjYvMxABUG22Hom&#10;A78UYLV8fFhgZv2Vc7rspVQRwiFDA5VIl2kdioochpHviKN39r1DibIvte3xGuGu1eMkmWqHNceF&#10;CjtaV1Q0+x9nYMdv+NHILJ98piWdmvR7u83FmOen4X0OSmiQe/jW/rIGUvi/Em+AXv4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NhHCScIAAADaAAAADwAAAAAAAAAAAAAA&#10;AAChAgAAZHJzL2Rvd25yZXYueG1sUEsFBgAAAAAEAAQA+QAAAJADAAAAAA==&#10;" strokecolor="#99c9ec" strokeweight="2.16pt"/>
                      <w10:anchorlock/>
                    </v:group>
                  </w:pict>
                </mc:Fallback>
              </mc:AlternateContent>
            </w:r>
          </w:p>
          <w:p w14:paraId="7A05B4D5" w14:textId="5039F58F" w:rsidR="0057672E" w:rsidRPr="00D66AF4" w:rsidRDefault="00E71245">
            <w:pPr>
              <w:pStyle w:val="TableParagraph"/>
              <w:spacing w:before="118"/>
              <w:ind w:left="257" w:right="293"/>
              <w:jc w:val="both"/>
            </w:pPr>
            <w:r w:rsidRPr="00D66AF4">
              <w:t xml:space="preserve">Dr. </w:t>
            </w:r>
            <w:r w:rsidR="00EE0D97">
              <w:t>Nam’s</w:t>
            </w:r>
            <w:r w:rsidRPr="00D66AF4">
              <w:t xml:space="preserve"> teaching expertise include</w:t>
            </w:r>
            <w:r w:rsidR="0011512D">
              <w:t>s</w:t>
            </w:r>
            <w:r w:rsidRPr="00D66AF4">
              <w:t xml:space="preserve"> </w:t>
            </w:r>
            <w:r w:rsidR="00EE0D97">
              <w:t xml:space="preserve">Foundation Design, Applied Geotechnical Engineering, </w:t>
            </w:r>
            <w:r w:rsidRPr="00D66AF4">
              <w:t xml:space="preserve">Surveying, </w:t>
            </w:r>
            <w:r w:rsidR="00EE0D97">
              <w:t xml:space="preserve">and </w:t>
            </w:r>
            <w:r w:rsidRPr="00D66AF4">
              <w:t>Concrete and Masonry Structures</w:t>
            </w:r>
            <w:r w:rsidR="00EE0D97">
              <w:t>.</w:t>
            </w:r>
          </w:p>
        </w:tc>
      </w:tr>
      <w:tr w:rsidR="0057672E" w:rsidRPr="00197334" w14:paraId="552C6F6C" w14:textId="77777777">
        <w:trPr>
          <w:trHeight w:val="1425"/>
        </w:trPr>
        <w:tc>
          <w:tcPr>
            <w:tcW w:w="10415" w:type="dxa"/>
          </w:tcPr>
          <w:p w14:paraId="7752C640" w14:textId="77777777" w:rsidR="0057672E" w:rsidRPr="00197334" w:rsidRDefault="00A27F4B">
            <w:pPr>
              <w:pStyle w:val="TableParagraph"/>
              <w:spacing w:before="81" w:after="19"/>
              <w:ind w:left="257"/>
              <w:rPr>
                <w:b/>
                <w:sz w:val="28"/>
              </w:rPr>
            </w:pPr>
            <w:bookmarkStart w:id="2" w:name="Research_Expertise"/>
            <w:bookmarkEnd w:id="2"/>
            <w:r w:rsidRPr="00197334">
              <w:rPr>
                <w:b/>
                <w:color w:val="002744"/>
                <w:sz w:val="28"/>
              </w:rPr>
              <w:t>Research Expertise</w:t>
            </w:r>
          </w:p>
          <w:p w14:paraId="3D8C79FD" w14:textId="77777777" w:rsidR="0057672E" w:rsidRPr="00197334" w:rsidRDefault="008334C0">
            <w:pPr>
              <w:pStyle w:val="TableParagraph"/>
              <w:spacing w:line="44" w:lineRule="exact"/>
              <w:ind w:left="206"/>
              <w:rPr>
                <w:rFonts w:ascii="Times New Roman"/>
                <w:sz w:val="6"/>
              </w:rPr>
            </w:pPr>
            <w:r w:rsidRPr="00197334">
              <w:rPr>
                <w:rFonts w:ascii="Times New Roman"/>
                <w:noProof/>
                <w:sz w:val="6"/>
                <w:lang w:bidi="ar-SA"/>
              </w:rPr>
              <mc:AlternateContent>
                <mc:Choice Requires="wpg">
                  <w:drawing>
                    <wp:inline distT="0" distB="0" distL="0" distR="0" wp14:anchorId="71F48A6C" wp14:editId="4D6F424D">
                      <wp:extent cx="6300470" cy="27940"/>
                      <wp:effectExtent l="22860" t="4445" r="20320" b="5715"/>
                      <wp:docPr id="6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300470" cy="27940"/>
                                <a:chOff x="0" y="0"/>
                                <a:chExt cx="9922" cy="44"/>
                              </a:xfrm>
                            </wpg:grpSpPr>
                            <wps:wsp>
                              <wps:cNvPr id="7" name="Line 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22"/>
                                  <a:ext cx="9922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27432">
                                  <a:solidFill>
                                    <a:srgbClr val="99C9EC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1A8540B" id="Group 6" o:spid="_x0000_s1026" style="width:496.1pt;height:2.2pt;mso-position-horizontal-relative:char;mso-position-vertical-relative:line" coordsize="992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">
                      <v:line id="Line 7" o:spid="_x0000_s1027" style="position:absolute;visibility:visible;mso-wrap-style:square" from="0,22" to="9922,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MLzoMIAAADaAAAADwAAAGRycy9kb3ducmV2LnhtbESPQWvCQBSE7wX/w/IK3uqmUltNXUWk&#10;ipdiY8XzI/uahGTfhuxT4793C4Ueh5n5hpkve9eoC3Wh8mzgeZSAIs69rbgwcPzePE1BBUG22Hgm&#10;AzcKsFwMHuaYWn/ljC4HKVSEcEjRQCnSplqHvCSHYeRb4uj9+M6hRNkV2nZ4jXDX6HGSvGqHFceF&#10;Eltal5TXh7Mz8MUT/Khlmr1sZwWd6tnnfp+JMcPHfvUOSqiX//Bfe2cNvMHvlXgD9OIO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KMLzoMIAAADaAAAADwAAAAAAAAAAAAAA&#10;AAChAgAAZHJzL2Rvd25yZXYueG1sUEsFBgAAAAAEAAQA+QAAAJADAAAAAA==&#10;" strokecolor="#99c9ec" strokeweight="2.16pt"/>
                      <w10:anchorlock/>
                    </v:group>
                  </w:pict>
                </mc:Fallback>
              </mc:AlternateContent>
            </w:r>
          </w:p>
          <w:p w14:paraId="227E7E15" w14:textId="790FE698" w:rsidR="00996A58" w:rsidRDefault="00A27F4B" w:rsidP="00CE0BE8">
            <w:pPr>
              <w:pStyle w:val="TableParagraph"/>
              <w:spacing w:before="118"/>
              <w:ind w:left="257" w:right="289"/>
              <w:jc w:val="both"/>
            </w:pPr>
            <w:r w:rsidRPr="00D66AF4">
              <w:t>Dr.</w:t>
            </w:r>
            <w:r w:rsidRPr="00D66AF4">
              <w:rPr>
                <w:spacing w:val="-4"/>
              </w:rPr>
              <w:t xml:space="preserve"> </w:t>
            </w:r>
            <w:r w:rsidR="00910045">
              <w:t>Nam’s</w:t>
            </w:r>
            <w:r w:rsidRPr="00D66AF4">
              <w:rPr>
                <w:spacing w:val="-3"/>
              </w:rPr>
              <w:t xml:space="preserve"> </w:t>
            </w:r>
            <w:r w:rsidRPr="00D66AF4">
              <w:t>research</w:t>
            </w:r>
            <w:r w:rsidRPr="00D66AF4">
              <w:rPr>
                <w:spacing w:val="-4"/>
              </w:rPr>
              <w:t xml:space="preserve"> </w:t>
            </w:r>
            <w:r w:rsidRPr="00D66AF4">
              <w:t>interests</w:t>
            </w:r>
            <w:r w:rsidRPr="00D66AF4">
              <w:rPr>
                <w:spacing w:val="-3"/>
              </w:rPr>
              <w:t xml:space="preserve"> </w:t>
            </w:r>
            <w:r w:rsidRPr="00D66AF4">
              <w:t>include</w:t>
            </w:r>
            <w:r w:rsidRPr="00D66AF4">
              <w:rPr>
                <w:spacing w:val="-4"/>
              </w:rPr>
              <w:t xml:space="preserve"> </w:t>
            </w:r>
            <w:r w:rsidR="00996A58" w:rsidRPr="00910045">
              <w:t xml:space="preserve">laboratory and in-situ geotechnical experiments, unsaturated soil, </w:t>
            </w:r>
            <w:r w:rsidR="0011512D">
              <w:t xml:space="preserve">foundation engineering, </w:t>
            </w:r>
            <w:r w:rsidR="0011512D" w:rsidRPr="0011512D">
              <w:t>Mechanically Stabilized Earth (MSE) wall</w:t>
            </w:r>
            <w:r w:rsidR="0011512D">
              <w:t xml:space="preserve">, </w:t>
            </w:r>
            <w:r w:rsidR="00996A58" w:rsidRPr="00910045">
              <w:t>and seepage and slope stability.</w:t>
            </w:r>
            <w:r w:rsidR="00996A58">
              <w:t xml:space="preserve"> </w:t>
            </w:r>
            <w:bookmarkStart w:id="3" w:name="_GoBack"/>
            <w:bookmarkEnd w:id="3"/>
          </w:p>
          <w:p w14:paraId="5130B8C0" w14:textId="7C522D1F" w:rsidR="00910045" w:rsidRPr="00D66AF4" w:rsidRDefault="00910045" w:rsidP="00CE0BE8">
            <w:pPr>
              <w:pStyle w:val="TableParagraph"/>
              <w:spacing w:before="118"/>
              <w:ind w:left="257" w:right="289"/>
              <w:jc w:val="both"/>
            </w:pPr>
          </w:p>
        </w:tc>
      </w:tr>
      <w:tr w:rsidR="0057672E" w:rsidRPr="00197334" w14:paraId="2B711326" w14:textId="77777777">
        <w:trPr>
          <w:trHeight w:val="3312"/>
        </w:trPr>
        <w:tc>
          <w:tcPr>
            <w:tcW w:w="10415" w:type="dxa"/>
          </w:tcPr>
          <w:p w14:paraId="24BB5BA0" w14:textId="77777777" w:rsidR="0057672E" w:rsidRPr="00197334" w:rsidRDefault="00A27F4B">
            <w:pPr>
              <w:pStyle w:val="TableParagraph"/>
              <w:spacing w:before="90" w:after="20"/>
              <w:ind w:left="257"/>
              <w:rPr>
                <w:b/>
                <w:sz w:val="28"/>
              </w:rPr>
            </w:pPr>
            <w:bookmarkStart w:id="4" w:name="▼_Sample_Publications"/>
            <w:bookmarkEnd w:id="4"/>
            <w:r w:rsidRPr="00197334">
              <w:rPr>
                <w:rFonts w:ascii="MS UI Gothic" w:hAnsi="MS UI Gothic"/>
                <w:color w:val="99C9EC"/>
                <w:sz w:val="18"/>
              </w:rPr>
              <w:t xml:space="preserve">▼ </w:t>
            </w:r>
            <w:r w:rsidRPr="00197334">
              <w:rPr>
                <w:b/>
                <w:color w:val="002744"/>
                <w:sz w:val="28"/>
              </w:rPr>
              <w:t>Sample Publications</w:t>
            </w:r>
          </w:p>
          <w:p w14:paraId="42B6D75A" w14:textId="77777777" w:rsidR="0057672E" w:rsidRPr="00197334" w:rsidRDefault="008334C0">
            <w:pPr>
              <w:pStyle w:val="TableParagraph"/>
              <w:spacing w:line="44" w:lineRule="exact"/>
              <w:ind w:left="206"/>
              <w:rPr>
                <w:rFonts w:ascii="Times New Roman"/>
                <w:sz w:val="6"/>
              </w:rPr>
            </w:pPr>
            <w:r w:rsidRPr="00197334">
              <w:rPr>
                <w:rFonts w:ascii="Times New Roman"/>
                <w:noProof/>
                <w:sz w:val="6"/>
                <w:lang w:bidi="ar-SA"/>
              </w:rPr>
              <mc:AlternateContent>
                <mc:Choice Requires="wpg">
                  <w:drawing>
                    <wp:inline distT="0" distB="0" distL="0" distR="0" wp14:anchorId="404F618F" wp14:editId="405E7FC5">
                      <wp:extent cx="6300470" cy="27940"/>
                      <wp:effectExtent l="22860" t="7620" r="20320" b="2540"/>
                      <wp:docPr id="4" name="Group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300470" cy="27940"/>
                                <a:chOff x="0" y="0"/>
                                <a:chExt cx="9922" cy="44"/>
                              </a:xfrm>
                            </wpg:grpSpPr>
                            <wps:wsp>
                              <wps:cNvPr id="5" name="Line 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22"/>
                                  <a:ext cx="9922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27432">
                                  <a:solidFill>
                                    <a:srgbClr val="99C9EC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5D08E5" id="Group 4" o:spid="_x0000_s1026" style="width:496.1pt;height:2.2pt;mso-position-horizontal-relative:char;mso-position-vertical-relative:line" coordsize="992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">
                      <v:line id="Line 5" o:spid="_x0000_s1027" style="position:absolute;visibility:visible;mso-wrap-style:square" from="0,22" to="9922,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1zITMIAAADaAAAADwAAAGRycy9kb3ducmV2LnhtbESPQWvCQBSE74L/YXlCb7ppqUWjq5TS&#10;Si+iSYvnR/Y1Ccm+DdlXjf++KxQ8DjPzDbPeDq5VZ+pD7dnA4ywBRVx4W3Np4PvrY7oAFQTZYuuZ&#10;DFwpwHYzHq0xtf7CGZ1zKVWEcEjRQCXSpVqHoiKHYeY74uj9+N6hRNmX2vZ4iXDX6qckedEOa44L&#10;FXb0VlHR5L/OwJHn+N7IInveLUs6Ncv94ZCJMQ+T4XUFSmiQe/i//WkNzOF2Jd4Avfk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t1zITMIAAADaAAAADwAAAAAAAAAAAAAA&#10;AAChAgAAZHJzL2Rvd25yZXYueG1sUEsFBgAAAAAEAAQA+QAAAJADAAAAAA==&#10;" strokecolor="#99c9ec" strokeweight="2.16pt"/>
                      <w10:anchorlock/>
                    </v:group>
                  </w:pict>
                </mc:Fallback>
              </mc:AlternateContent>
            </w:r>
          </w:p>
          <w:p w14:paraId="21CB7972" w14:textId="0A55AA4F" w:rsidR="00BA201E" w:rsidRPr="00BA201E" w:rsidRDefault="00BA201E" w:rsidP="00CE0BE8">
            <w:pPr>
              <w:pStyle w:val="TableParagraph"/>
              <w:numPr>
                <w:ilvl w:val="0"/>
                <w:numId w:val="3"/>
              </w:numPr>
              <w:tabs>
                <w:tab w:val="left" w:pos="977"/>
                <w:tab w:val="left" w:pos="978"/>
              </w:tabs>
              <w:spacing w:line="255" w:lineRule="exact"/>
            </w:pPr>
            <w:r w:rsidRPr="00BA201E">
              <w:t xml:space="preserve">Dayioglu, M., Cetin, B. and Nam, S. (2017) “Stabilization of </w:t>
            </w:r>
            <w:r w:rsidR="008A65F5">
              <w:t>e</w:t>
            </w:r>
            <w:r w:rsidRPr="00BA201E">
              <w:t xml:space="preserve">xpansive Belle Fourche </w:t>
            </w:r>
            <w:r w:rsidR="008A65F5">
              <w:t>s</w:t>
            </w:r>
            <w:r w:rsidRPr="00BA201E">
              <w:t xml:space="preserve">hale </w:t>
            </w:r>
            <w:r w:rsidR="008A65F5">
              <w:t>c</w:t>
            </w:r>
            <w:r w:rsidRPr="00BA201E">
              <w:t xml:space="preserve">lay </w:t>
            </w:r>
            <w:r w:rsidR="008A65F5">
              <w:t>w</w:t>
            </w:r>
            <w:r w:rsidRPr="00BA201E">
              <w:t xml:space="preserve">ith </w:t>
            </w:r>
            <w:r w:rsidR="008A65F5">
              <w:t>d</w:t>
            </w:r>
            <w:r w:rsidRPr="00BA201E">
              <w:t xml:space="preserve">ifferent </w:t>
            </w:r>
            <w:r w:rsidR="008A65F5">
              <w:t>c</w:t>
            </w:r>
            <w:r w:rsidRPr="00BA201E">
              <w:t xml:space="preserve">hemical </w:t>
            </w:r>
            <w:r w:rsidR="008A65F5">
              <w:t>a</w:t>
            </w:r>
            <w:r w:rsidRPr="00BA201E">
              <w:t xml:space="preserve">dditives.”, </w:t>
            </w:r>
            <w:r w:rsidRPr="00BA201E">
              <w:rPr>
                <w:i/>
                <w:iCs/>
              </w:rPr>
              <w:t>Applied Clay Science</w:t>
            </w:r>
            <w:r w:rsidRPr="00BA201E">
              <w:t>, 146, 56-69</w:t>
            </w:r>
          </w:p>
          <w:p w14:paraId="4F4246A3" w14:textId="3C9CB295" w:rsidR="005D6AEE" w:rsidRPr="005D6AEE" w:rsidRDefault="005D6AEE" w:rsidP="00CE0BE8">
            <w:pPr>
              <w:pStyle w:val="TableParagraph"/>
              <w:numPr>
                <w:ilvl w:val="0"/>
                <w:numId w:val="3"/>
              </w:numPr>
              <w:tabs>
                <w:tab w:val="left" w:pos="977"/>
                <w:tab w:val="left" w:pos="978"/>
              </w:tabs>
              <w:spacing w:line="255" w:lineRule="exact"/>
            </w:pPr>
            <w:r w:rsidRPr="005D6AEE">
              <w:t>Petrie, J., Diplas P., Gutierrez M., Nam, S. (2014) “Characterizing the mean flow field in rivers for assessing and monitoring hydrokinetic energy generation sites”, Renewable Energy, 69, 393-401</w:t>
            </w:r>
          </w:p>
          <w:p w14:paraId="7A2A3BF8" w14:textId="49CCC22E" w:rsidR="00BA201E" w:rsidRPr="00BA201E" w:rsidRDefault="00BA201E" w:rsidP="00CE0BE8">
            <w:pPr>
              <w:pStyle w:val="TableParagraph"/>
              <w:numPr>
                <w:ilvl w:val="0"/>
                <w:numId w:val="3"/>
              </w:numPr>
              <w:tabs>
                <w:tab w:val="left" w:pos="977"/>
                <w:tab w:val="left" w:pos="978"/>
              </w:tabs>
              <w:spacing w:line="255" w:lineRule="exact"/>
              <w:rPr>
                <w:rFonts w:cstheme="minorHAnsi"/>
              </w:rPr>
            </w:pPr>
            <w:r w:rsidRPr="005D6AEE">
              <w:t>Nam, S.,</w:t>
            </w:r>
            <w:r w:rsidRPr="00BA201E">
              <w:rPr>
                <w:rFonts w:cstheme="minorHAnsi"/>
              </w:rPr>
              <w:t xml:space="preserve"> Gutierrez, M., Diplas, P., and Petrie, J. (2011) "Determination of the shear strength of unsaturated soils using the multistage direct shear test.” </w:t>
            </w:r>
            <w:r w:rsidRPr="00BA201E">
              <w:rPr>
                <w:rFonts w:cstheme="minorHAnsi"/>
                <w:i/>
                <w:iCs/>
              </w:rPr>
              <w:t>Engineering Geology</w:t>
            </w:r>
            <w:r w:rsidRPr="00BA201E">
              <w:rPr>
                <w:rFonts w:cstheme="minorHAnsi"/>
              </w:rPr>
              <w:t>, 122 (3-4), 272-280</w:t>
            </w:r>
          </w:p>
          <w:p w14:paraId="21A3FEC2" w14:textId="6D775E60" w:rsidR="00CE0BE8" w:rsidRPr="00CE0BE8" w:rsidRDefault="005D6AEE" w:rsidP="00CE0BE8">
            <w:pPr>
              <w:pStyle w:val="TableParagraph"/>
              <w:numPr>
                <w:ilvl w:val="0"/>
                <w:numId w:val="3"/>
              </w:numPr>
              <w:tabs>
                <w:tab w:val="left" w:pos="977"/>
                <w:tab w:val="left" w:pos="978"/>
              </w:tabs>
              <w:spacing w:line="255" w:lineRule="exact"/>
              <w:rPr>
                <w:rFonts w:asciiTheme="minorHAnsi" w:hAnsiTheme="minorHAnsi" w:cstheme="minorHAnsi"/>
              </w:rPr>
            </w:pPr>
            <w:r w:rsidRPr="005D6AEE">
              <w:rPr>
                <w:rFonts w:asciiTheme="minorHAnsi" w:hAnsiTheme="minorHAnsi" w:cstheme="minorHAnsi"/>
              </w:rPr>
              <w:t xml:space="preserve">Nam, S., Gutierrez, M., Diplas, P., and Petrie, J., </w:t>
            </w:r>
            <w:proofErr w:type="spellStart"/>
            <w:r w:rsidRPr="005D6AEE">
              <w:rPr>
                <w:rFonts w:asciiTheme="minorHAnsi" w:hAnsiTheme="minorHAnsi" w:cstheme="minorHAnsi"/>
              </w:rPr>
              <w:t>Wayllace</w:t>
            </w:r>
            <w:proofErr w:type="spellEnd"/>
            <w:r w:rsidRPr="005D6AEE">
              <w:rPr>
                <w:rFonts w:asciiTheme="minorHAnsi" w:hAnsiTheme="minorHAnsi" w:cstheme="minorHAnsi"/>
              </w:rPr>
              <w:t xml:space="preserve">, A., Lu, N., and Munoz, J. J. (2010) "Comparison of testing techniques and models for establishing the SWCC of riverbank soils." </w:t>
            </w:r>
            <w:r w:rsidRPr="00C816BA">
              <w:rPr>
                <w:rFonts w:asciiTheme="minorHAnsi" w:hAnsiTheme="minorHAnsi" w:cstheme="minorHAnsi"/>
                <w:i/>
                <w:iCs/>
              </w:rPr>
              <w:t>Engineering Geology</w:t>
            </w:r>
            <w:r w:rsidRPr="005D6AEE">
              <w:rPr>
                <w:rFonts w:asciiTheme="minorHAnsi" w:hAnsiTheme="minorHAnsi" w:cstheme="minorHAnsi"/>
              </w:rPr>
              <w:t>, 110(1-2),1-10</w:t>
            </w:r>
          </w:p>
        </w:tc>
      </w:tr>
      <w:tr w:rsidR="0057672E" w:rsidRPr="00197334" w14:paraId="683F0053" w14:textId="77777777">
        <w:trPr>
          <w:trHeight w:val="1575"/>
        </w:trPr>
        <w:tc>
          <w:tcPr>
            <w:tcW w:w="10415" w:type="dxa"/>
          </w:tcPr>
          <w:p w14:paraId="2BF854E6" w14:textId="77777777" w:rsidR="0057672E" w:rsidRPr="00197334" w:rsidRDefault="00A27F4B">
            <w:pPr>
              <w:pStyle w:val="TableParagraph"/>
              <w:spacing w:before="97" w:after="20"/>
              <w:ind w:left="257"/>
              <w:rPr>
                <w:b/>
                <w:sz w:val="28"/>
              </w:rPr>
            </w:pPr>
            <w:bookmarkStart w:id="5" w:name="▼_Grants/Funded_Projects"/>
            <w:bookmarkEnd w:id="5"/>
            <w:r w:rsidRPr="00197334">
              <w:rPr>
                <w:rFonts w:ascii="MS UI Gothic" w:hAnsi="MS UI Gothic"/>
                <w:color w:val="99C9EC"/>
                <w:sz w:val="18"/>
              </w:rPr>
              <w:t xml:space="preserve">▼ </w:t>
            </w:r>
            <w:r w:rsidRPr="00197334">
              <w:rPr>
                <w:b/>
                <w:color w:val="002744"/>
                <w:sz w:val="28"/>
              </w:rPr>
              <w:t>Grants/Funded Projects</w:t>
            </w:r>
          </w:p>
          <w:p w14:paraId="70DDC8F4" w14:textId="77777777" w:rsidR="0057672E" w:rsidRPr="00197334" w:rsidRDefault="008334C0">
            <w:pPr>
              <w:pStyle w:val="TableParagraph"/>
              <w:spacing w:line="44" w:lineRule="exact"/>
              <w:ind w:left="206"/>
              <w:rPr>
                <w:rFonts w:ascii="Times New Roman"/>
                <w:sz w:val="6"/>
              </w:rPr>
            </w:pPr>
            <w:r w:rsidRPr="00197334">
              <w:rPr>
                <w:rFonts w:ascii="Times New Roman"/>
                <w:noProof/>
                <w:sz w:val="6"/>
                <w:lang w:bidi="ar-SA"/>
              </w:rPr>
              <mc:AlternateContent>
                <mc:Choice Requires="wpg">
                  <w:drawing>
                    <wp:inline distT="0" distB="0" distL="0" distR="0" wp14:anchorId="045873B9" wp14:editId="505C3ACD">
                      <wp:extent cx="6300470" cy="27940"/>
                      <wp:effectExtent l="22860" t="3175" r="20320" b="6985"/>
                      <wp:docPr id="2" name="Group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300470" cy="27940"/>
                                <a:chOff x="0" y="0"/>
                                <a:chExt cx="9922" cy="44"/>
                              </a:xfrm>
                            </wpg:grpSpPr>
                            <wps:wsp>
                              <wps:cNvPr id="3" name="Line 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22"/>
                                  <a:ext cx="9922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27432">
                                  <a:solidFill>
                                    <a:srgbClr val="99C9EC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F115F89" id="Group 2" o:spid="_x0000_s1026" style="width:496.1pt;height:2.2pt;mso-position-horizontal-relative:char;mso-position-vertical-relative:line" coordsize="992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">
                      <v:line id="Line 3" o:spid="_x0000_s1027" style="position:absolute;visibility:visible;mso-wrap-style:square" from="0,22" to="9922,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/n1o8IAAADaAAAADwAAAGRycy9kb3ducmV2LnhtbESPQWvCQBSE7wX/w/IK3uqm1hZNXUWk&#10;ipdiY8XzI/uahGTfhuxT4793C4Ueh5n5hpkve9eoC3Wh8mzgeZSAIs69rbgwcPzePE1BBUG22Hgm&#10;AzcKsFwMHuaYWn/ljC4HKVSEcEjRQCnSplqHvCSHYeRb4uj9+M6hRNkV2nZ4jXDX6HGSvGmHFceF&#10;Eltal5TXh7Mz8MWv+FHLNJtsZwWd6tnnfp+JMcPHfvUOSqiX//Bfe2cNvMDvlXgD9OIO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V/n1o8IAAADaAAAADwAAAAAAAAAAAAAA&#10;AAChAgAAZHJzL2Rvd25yZXYueG1sUEsFBgAAAAAEAAQA+QAAAJADAAAAAA==&#10;" strokecolor="#99c9ec" strokeweight="2.16pt"/>
                      <w10:anchorlock/>
                    </v:group>
                  </w:pict>
                </mc:Fallback>
              </mc:AlternateContent>
            </w:r>
          </w:p>
          <w:p w14:paraId="5C83BC94" w14:textId="36C10217" w:rsidR="0057672E" w:rsidRDefault="00A27F4B" w:rsidP="00BA201E">
            <w:pPr>
              <w:pStyle w:val="TableParagraph"/>
              <w:numPr>
                <w:ilvl w:val="0"/>
                <w:numId w:val="1"/>
              </w:numPr>
              <w:tabs>
                <w:tab w:val="left" w:pos="977"/>
                <w:tab w:val="left" w:pos="978"/>
              </w:tabs>
              <w:spacing w:before="120"/>
            </w:pPr>
            <w:r w:rsidRPr="00197334">
              <w:t>“</w:t>
            </w:r>
            <w:r w:rsidR="00BA201E">
              <w:t>LRFD Procedure for Piles with Pilot</w:t>
            </w:r>
            <w:r w:rsidR="00BA201E">
              <w:t xml:space="preserve"> H</w:t>
            </w:r>
            <w:r w:rsidR="00BA201E">
              <w:t>ole in Rock</w:t>
            </w:r>
            <w:r w:rsidRPr="00197334">
              <w:t>”</w:t>
            </w:r>
            <w:r w:rsidR="00BA201E">
              <w:t xml:space="preserve">, Nam, S., and Yang, X., </w:t>
            </w:r>
            <w:r w:rsidR="00BA201E">
              <w:t>Georgia DOT</w:t>
            </w:r>
            <w:r w:rsidR="00BA201E">
              <w:t>, 2019</w:t>
            </w:r>
          </w:p>
          <w:p w14:paraId="44E66C1B" w14:textId="0F19B3DB" w:rsidR="00BA201E" w:rsidRPr="00C012FB" w:rsidRDefault="00BA201E" w:rsidP="00BA201E">
            <w:pPr>
              <w:widowControl/>
              <w:numPr>
                <w:ilvl w:val="0"/>
                <w:numId w:val="1"/>
              </w:numPr>
              <w:autoSpaceDE/>
              <w:autoSpaceDN/>
              <w:jc w:val="both"/>
            </w:pPr>
            <w:r>
              <w:t>“</w:t>
            </w:r>
            <w:r w:rsidRPr="00C012FB">
              <w:t xml:space="preserve">Developing </w:t>
            </w:r>
            <w:r>
              <w:t>L</w:t>
            </w:r>
            <w:r w:rsidRPr="00C012FB">
              <w:t xml:space="preserve">ight </w:t>
            </w:r>
            <w:r>
              <w:t>W</w:t>
            </w:r>
            <w:r w:rsidRPr="00C012FB">
              <w:t xml:space="preserve">eight </w:t>
            </w:r>
            <w:r>
              <w:t>M</w:t>
            </w:r>
            <w:r w:rsidRPr="00C012FB">
              <w:t xml:space="preserve">echanically </w:t>
            </w:r>
            <w:r>
              <w:t>S</w:t>
            </w:r>
            <w:r w:rsidRPr="00C012FB">
              <w:t xml:space="preserve">tabilized </w:t>
            </w:r>
            <w:r>
              <w:t>E</w:t>
            </w:r>
            <w:r w:rsidRPr="00C012FB">
              <w:t xml:space="preserve">arth </w:t>
            </w:r>
            <w:r>
              <w:t>W</w:t>
            </w:r>
            <w:r w:rsidRPr="00C012FB">
              <w:t xml:space="preserve">alls using 3D </w:t>
            </w:r>
            <w:r>
              <w:t>S</w:t>
            </w:r>
            <w:r w:rsidRPr="00C012FB">
              <w:t xml:space="preserve">hotcrete </w:t>
            </w:r>
            <w:r>
              <w:t>S</w:t>
            </w:r>
            <w:r w:rsidRPr="00C012FB">
              <w:t xml:space="preserve">andwich </w:t>
            </w:r>
            <w:r>
              <w:t>P</w:t>
            </w:r>
            <w:r w:rsidRPr="00C012FB">
              <w:t>anels</w:t>
            </w:r>
            <w:r>
              <w:t>”</w:t>
            </w:r>
            <w:r w:rsidRPr="00C012FB">
              <w:t xml:space="preserve">, Nam, S. and </w:t>
            </w:r>
            <w:proofErr w:type="spellStart"/>
            <w:r w:rsidRPr="00C012FB">
              <w:t>Hedjazi</w:t>
            </w:r>
            <w:proofErr w:type="spellEnd"/>
            <w:r w:rsidRPr="00C012FB">
              <w:t xml:space="preserve"> S., FRSG Seed Grants, Georgia Southern University, GA 2017</w:t>
            </w:r>
          </w:p>
          <w:p w14:paraId="07732AD6" w14:textId="3B0F7EE4" w:rsidR="00BA201E" w:rsidRPr="00197334" w:rsidRDefault="00BA201E" w:rsidP="008A65F5">
            <w:pPr>
              <w:pStyle w:val="TableParagraph"/>
              <w:tabs>
                <w:tab w:val="left" w:pos="977"/>
                <w:tab w:val="left" w:pos="978"/>
              </w:tabs>
              <w:spacing w:before="120"/>
            </w:pPr>
          </w:p>
        </w:tc>
      </w:tr>
    </w:tbl>
    <w:p w14:paraId="53FC4CEA" w14:textId="77777777" w:rsidR="00A27F4B" w:rsidRPr="00197334" w:rsidRDefault="00A27F4B">
      <w:pPr>
        <w:rPr>
          <w:sz w:val="24"/>
        </w:rPr>
      </w:pPr>
    </w:p>
    <w:sectPr w:rsidR="00A27F4B" w:rsidRPr="00197334">
      <w:type w:val="continuous"/>
      <w:pgSz w:w="12240" w:h="15840"/>
      <w:pgMar w:top="0" w:right="780" w:bottom="0" w:left="8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10447B"/>
    <w:multiLevelType w:val="hybridMultilevel"/>
    <w:tmpl w:val="E23A451A"/>
    <w:lvl w:ilvl="0" w:tplc="88164BE0">
      <w:numFmt w:val="bullet"/>
      <w:lvlText w:val=""/>
      <w:lvlJc w:val="left"/>
      <w:pPr>
        <w:ind w:left="977" w:hanging="360"/>
      </w:pPr>
      <w:rPr>
        <w:rFonts w:ascii="Symbol" w:eastAsia="Symbol" w:hAnsi="Symbol" w:cs="Symbol" w:hint="default"/>
        <w:color w:val="99C9EC"/>
        <w:w w:val="99"/>
        <w:sz w:val="20"/>
        <w:szCs w:val="20"/>
        <w:lang w:val="en-US" w:eastAsia="en-US" w:bidi="en-US"/>
      </w:rPr>
    </w:lvl>
    <w:lvl w:ilvl="1" w:tplc="3A588C4C">
      <w:numFmt w:val="bullet"/>
      <w:lvlText w:val="•"/>
      <w:lvlJc w:val="left"/>
      <w:pPr>
        <w:ind w:left="1923" w:hanging="360"/>
      </w:pPr>
      <w:rPr>
        <w:rFonts w:hint="default"/>
        <w:lang w:val="en-US" w:eastAsia="en-US" w:bidi="en-US"/>
      </w:rPr>
    </w:lvl>
    <w:lvl w:ilvl="2" w:tplc="B128BEE6">
      <w:numFmt w:val="bullet"/>
      <w:lvlText w:val="•"/>
      <w:lvlJc w:val="left"/>
      <w:pPr>
        <w:ind w:left="2867" w:hanging="360"/>
      </w:pPr>
      <w:rPr>
        <w:rFonts w:hint="default"/>
        <w:lang w:val="en-US" w:eastAsia="en-US" w:bidi="en-US"/>
      </w:rPr>
    </w:lvl>
    <w:lvl w:ilvl="3" w:tplc="1E005C90">
      <w:numFmt w:val="bullet"/>
      <w:lvlText w:val="•"/>
      <w:lvlJc w:val="left"/>
      <w:pPr>
        <w:ind w:left="3810" w:hanging="360"/>
      </w:pPr>
      <w:rPr>
        <w:rFonts w:hint="default"/>
        <w:lang w:val="en-US" w:eastAsia="en-US" w:bidi="en-US"/>
      </w:rPr>
    </w:lvl>
    <w:lvl w:ilvl="4" w:tplc="7C90475E">
      <w:numFmt w:val="bullet"/>
      <w:lvlText w:val="•"/>
      <w:lvlJc w:val="left"/>
      <w:pPr>
        <w:ind w:left="4754" w:hanging="360"/>
      </w:pPr>
      <w:rPr>
        <w:rFonts w:hint="default"/>
        <w:lang w:val="en-US" w:eastAsia="en-US" w:bidi="en-US"/>
      </w:rPr>
    </w:lvl>
    <w:lvl w:ilvl="5" w:tplc="6C66EBA4">
      <w:numFmt w:val="bullet"/>
      <w:lvlText w:val="•"/>
      <w:lvlJc w:val="left"/>
      <w:pPr>
        <w:ind w:left="5697" w:hanging="360"/>
      </w:pPr>
      <w:rPr>
        <w:rFonts w:hint="default"/>
        <w:lang w:val="en-US" w:eastAsia="en-US" w:bidi="en-US"/>
      </w:rPr>
    </w:lvl>
    <w:lvl w:ilvl="6" w:tplc="9404D0A4">
      <w:numFmt w:val="bullet"/>
      <w:lvlText w:val="•"/>
      <w:lvlJc w:val="left"/>
      <w:pPr>
        <w:ind w:left="6641" w:hanging="360"/>
      </w:pPr>
      <w:rPr>
        <w:rFonts w:hint="default"/>
        <w:lang w:val="en-US" w:eastAsia="en-US" w:bidi="en-US"/>
      </w:rPr>
    </w:lvl>
    <w:lvl w:ilvl="7" w:tplc="A9687E82">
      <w:numFmt w:val="bullet"/>
      <w:lvlText w:val="•"/>
      <w:lvlJc w:val="left"/>
      <w:pPr>
        <w:ind w:left="7584" w:hanging="360"/>
      </w:pPr>
      <w:rPr>
        <w:rFonts w:hint="default"/>
        <w:lang w:val="en-US" w:eastAsia="en-US" w:bidi="en-US"/>
      </w:rPr>
    </w:lvl>
    <w:lvl w:ilvl="8" w:tplc="E7484006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41940BA3"/>
    <w:multiLevelType w:val="hybridMultilevel"/>
    <w:tmpl w:val="1BFAD0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6441B"/>
    <w:multiLevelType w:val="hybridMultilevel"/>
    <w:tmpl w:val="1206CE48"/>
    <w:lvl w:ilvl="0" w:tplc="28FC9730">
      <w:numFmt w:val="bullet"/>
      <w:lvlText w:val=""/>
      <w:lvlJc w:val="left"/>
      <w:pPr>
        <w:ind w:left="977" w:hanging="360"/>
      </w:pPr>
      <w:rPr>
        <w:rFonts w:ascii="Symbol" w:eastAsia="Symbol" w:hAnsi="Symbol" w:cs="Symbol" w:hint="default"/>
        <w:color w:val="99C9EC"/>
        <w:w w:val="99"/>
        <w:sz w:val="20"/>
        <w:szCs w:val="20"/>
        <w:lang w:val="en-US" w:eastAsia="en-US" w:bidi="en-US"/>
      </w:rPr>
    </w:lvl>
    <w:lvl w:ilvl="1" w:tplc="A754CFF2">
      <w:numFmt w:val="bullet"/>
      <w:lvlText w:val="•"/>
      <w:lvlJc w:val="left"/>
      <w:pPr>
        <w:ind w:left="1923" w:hanging="360"/>
      </w:pPr>
      <w:rPr>
        <w:rFonts w:hint="default"/>
        <w:lang w:val="en-US" w:eastAsia="en-US" w:bidi="en-US"/>
      </w:rPr>
    </w:lvl>
    <w:lvl w:ilvl="2" w:tplc="FE58368E">
      <w:numFmt w:val="bullet"/>
      <w:lvlText w:val="•"/>
      <w:lvlJc w:val="left"/>
      <w:pPr>
        <w:ind w:left="2867" w:hanging="360"/>
      </w:pPr>
      <w:rPr>
        <w:rFonts w:hint="default"/>
        <w:lang w:val="en-US" w:eastAsia="en-US" w:bidi="en-US"/>
      </w:rPr>
    </w:lvl>
    <w:lvl w:ilvl="3" w:tplc="72DCC0FA">
      <w:numFmt w:val="bullet"/>
      <w:lvlText w:val="•"/>
      <w:lvlJc w:val="left"/>
      <w:pPr>
        <w:ind w:left="3810" w:hanging="360"/>
      </w:pPr>
      <w:rPr>
        <w:rFonts w:hint="default"/>
        <w:lang w:val="en-US" w:eastAsia="en-US" w:bidi="en-US"/>
      </w:rPr>
    </w:lvl>
    <w:lvl w:ilvl="4" w:tplc="BC626DC2">
      <w:numFmt w:val="bullet"/>
      <w:lvlText w:val="•"/>
      <w:lvlJc w:val="left"/>
      <w:pPr>
        <w:ind w:left="4754" w:hanging="360"/>
      </w:pPr>
      <w:rPr>
        <w:rFonts w:hint="default"/>
        <w:lang w:val="en-US" w:eastAsia="en-US" w:bidi="en-US"/>
      </w:rPr>
    </w:lvl>
    <w:lvl w:ilvl="5" w:tplc="27A8C2B4">
      <w:numFmt w:val="bullet"/>
      <w:lvlText w:val="•"/>
      <w:lvlJc w:val="left"/>
      <w:pPr>
        <w:ind w:left="5697" w:hanging="360"/>
      </w:pPr>
      <w:rPr>
        <w:rFonts w:hint="default"/>
        <w:lang w:val="en-US" w:eastAsia="en-US" w:bidi="en-US"/>
      </w:rPr>
    </w:lvl>
    <w:lvl w:ilvl="6" w:tplc="2FEA7FD0">
      <w:numFmt w:val="bullet"/>
      <w:lvlText w:val="•"/>
      <w:lvlJc w:val="left"/>
      <w:pPr>
        <w:ind w:left="6641" w:hanging="360"/>
      </w:pPr>
      <w:rPr>
        <w:rFonts w:hint="default"/>
        <w:lang w:val="en-US" w:eastAsia="en-US" w:bidi="en-US"/>
      </w:rPr>
    </w:lvl>
    <w:lvl w:ilvl="7" w:tplc="AE08E458">
      <w:numFmt w:val="bullet"/>
      <w:lvlText w:val="•"/>
      <w:lvlJc w:val="left"/>
      <w:pPr>
        <w:ind w:left="7584" w:hanging="360"/>
      </w:pPr>
      <w:rPr>
        <w:rFonts w:hint="default"/>
        <w:lang w:val="en-US" w:eastAsia="en-US" w:bidi="en-US"/>
      </w:rPr>
    </w:lvl>
    <w:lvl w:ilvl="8" w:tplc="7FB60F70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450809EB"/>
    <w:multiLevelType w:val="hybridMultilevel"/>
    <w:tmpl w:val="72EE776A"/>
    <w:lvl w:ilvl="0" w:tplc="AE1ABC06">
      <w:numFmt w:val="bullet"/>
      <w:lvlText w:val=""/>
      <w:lvlJc w:val="left"/>
      <w:pPr>
        <w:ind w:left="977" w:hanging="360"/>
      </w:pPr>
      <w:rPr>
        <w:rFonts w:ascii="Symbol" w:eastAsia="Symbol" w:hAnsi="Symbol" w:cs="Symbol" w:hint="default"/>
        <w:color w:val="99C9EC"/>
        <w:w w:val="99"/>
        <w:sz w:val="20"/>
        <w:szCs w:val="20"/>
        <w:lang w:val="en-US" w:eastAsia="en-US" w:bidi="en-US"/>
      </w:rPr>
    </w:lvl>
    <w:lvl w:ilvl="1" w:tplc="D2D24EC6">
      <w:numFmt w:val="bullet"/>
      <w:lvlText w:val="•"/>
      <w:lvlJc w:val="left"/>
      <w:pPr>
        <w:ind w:left="1923" w:hanging="360"/>
      </w:pPr>
      <w:rPr>
        <w:rFonts w:hint="default"/>
        <w:lang w:val="en-US" w:eastAsia="en-US" w:bidi="en-US"/>
      </w:rPr>
    </w:lvl>
    <w:lvl w:ilvl="2" w:tplc="5672CA98">
      <w:numFmt w:val="bullet"/>
      <w:lvlText w:val="•"/>
      <w:lvlJc w:val="left"/>
      <w:pPr>
        <w:ind w:left="2867" w:hanging="360"/>
      </w:pPr>
      <w:rPr>
        <w:rFonts w:hint="default"/>
        <w:lang w:val="en-US" w:eastAsia="en-US" w:bidi="en-US"/>
      </w:rPr>
    </w:lvl>
    <w:lvl w:ilvl="3" w:tplc="E3942EFE">
      <w:numFmt w:val="bullet"/>
      <w:lvlText w:val="•"/>
      <w:lvlJc w:val="left"/>
      <w:pPr>
        <w:ind w:left="3810" w:hanging="360"/>
      </w:pPr>
      <w:rPr>
        <w:rFonts w:hint="default"/>
        <w:lang w:val="en-US" w:eastAsia="en-US" w:bidi="en-US"/>
      </w:rPr>
    </w:lvl>
    <w:lvl w:ilvl="4" w:tplc="46D60FA4">
      <w:numFmt w:val="bullet"/>
      <w:lvlText w:val="•"/>
      <w:lvlJc w:val="left"/>
      <w:pPr>
        <w:ind w:left="4754" w:hanging="360"/>
      </w:pPr>
      <w:rPr>
        <w:rFonts w:hint="default"/>
        <w:lang w:val="en-US" w:eastAsia="en-US" w:bidi="en-US"/>
      </w:rPr>
    </w:lvl>
    <w:lvl w:ilvl="5" w:tplc="59F0E15E">
      <w:numFmt w:val="bullet"/>
      <w:lvlText w:val="•"/>
      <w:lvlJc w:val="left"/>
      <w:pPr>
        <w:ind w:left="5697" w:hanging="360"/>
      </w:pPr>
      <w:rPr>
        <w:rFonts w:hint="default"/>
        <w:lang w:val="en-US" w:eastAsia="en-US" w:bidi="en-US"/>
      </w:rPr>
    </w:lvl>
    <w:lvl w:ilvl="6" w:tplc="85A46D44">
      <w:numFmt w:val="bullet"/>
      <w:lvlText w:val="•"/>
      <w:lvlJc w:val="left"/>
      <w:pPr>
        <w:ind w:left="6641" w:hanging="360"/>
      </w:pPr>
      <w:rPr>
        <w:rFonts w:hint="default"/>
        <w:lang w:val="en-US" w:eastAsia="en-US" w:bidi="en-US"/>
      </w:rPr>
    </w:lvl>
    <w:lvl w:ilvl="7" w:tplc="5C76B350">
      <w:numFmt w:val="bullet"/>
      <w:lvlText w:val="•"/>
      <w:lvlJc w:val="left"/>
      <w:pPr>
        <w:ind w:left="7584" w:hanging="360"/>
      </w:pPr>
      <w:rPr>
        <w:rFonts w:hint="default"/>
        <w:lang w:val="en-US" w:eastAsia="en-US" w:bidi="en-US"/>
      </w:rPr>
    </w:lvl>
    <w:lvl w:ilvl="8" w:tplc="84A8AC22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Dc2NjGwNDA2MLVU0lEKTi0uzszPAykwrAUAxcOzQywAAAA="/>
  </w:docVars>
  <w:rsids>
    <w:rsidRoot w:val="0057672E"/>
    <w:rsid w:val="0011512D"/>
    <w:rsid w:val="00197334"/>
    <w:rsid w:val="0057672E"/>
    <w:rsid w:val="005D6AEE"/>
    <w:rsid w:val="006A09F9"/>
    <w:rsid w:val="008334C0"/>
    <w:rsid w:val="008A65F5"/>
    <w:rsid w:val="00910045"/>
    <w:rsid w:val="00996A58"/>
    <w:rsid w:val="00A27F4B"/>
    <w:rsid w:val="00BA201E"/>
    <w:rsid w:val="00C816BA"/>
    <w:rsid w:val="00CE0BE8"/>
    <w:rsid w:val="00D66AF4"/>
    <w:rsid w:val="00E71245"/>
    <w:rsid w:val="00EE0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9B947"/>
  <w15:docId w15:val="{5BA4F6F7-67D0-48F4-9865-039252BAB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Pr>
      <w:rFonts w:ascii="Corbel" w:eastAsia="Corbel" w:hAnsi="Corbel" w:cs="Corbe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977"/>
    </w:pPr>
  </w:style>
  <w:style w:type="paragraph" w:styleId="NoSpacing">
    <w:name w:val="No Spacing"/>
    <w:uiPriority w:val="1"/>
    <w:qFormat/>
    <w:rsid w:val="00CE0BE8"/>
    <w:pPr>
      <w:widowControl/>
      <w:autoSpaceDE/>
      <w:autoSpaceDN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E0BE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4.jpe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Southern University</Company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 Haddad</dc:creator>
  <cp:lastModifiedBy>Soonkie Nam</cp:lastModifiedBy>
  <cp:revision>5</cp:revision>
  <dcterms:created xsi:type="dcterms:W3CDTF">2020-06-05T05:09:00Z</dcterms:created>
  <dcterms:modified xsi:type="dcterms:W3CDTF">2020-06-05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8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12-16T00:00:00Z</vt:filetime>
  </property>
</Properties>
</file>